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5353" w:rsidRPr="00D55353" w:rsidRDefault="00D55353" w:rsidP="00D55353">
      <w:r w:rsidRPr="00D55353">
        <w:t>Step 4.1.1</w:t>
      </w:r>
    </w:p>
    <w:p w:rsidR="00D55353" w:rsidRPr="00D55353" w:rsidRDefault="00D55353" w:rsidP="00D55353">
      <w:r w:rsidRPr="00D55353">
        <w:t>60896_screenshot_22</w:t>
      </w:r>
    </w:p>
    <w:p w:rsidR="00D55353" w:rsidRPr="00D55353" w:rsidRDefault="00D55353" w:rsidP="00D55353"/>
    <w:p w:rsidR="00D55353" w:rsidRPr="00D55353" w:rsidRDefault="00D55353" w:rsidP="00D55353">
      <w:r w:rsidRPr="00D55353">
        <w:t>Step 4.2.1</w:t>
      </w:r>
    </w:p>
    <w:p w:rsidR="00D55353" w:rsidRPr="00D55353" w:rsidRDefault="00D55353" w:rsidP="00D55353">
      <w:r w:rsidRPr="00D55353">
        <w:t>60896_screenshot_23</w:t>
      </w:r>
    </w:p>
    <w:p w:rsidR="00D55353" w:rsidRPr="00D55353" w:rsidRDefault="00D55353" w:rsidP="00D55353"/>
    <w:p w:rsidR="00D55353" w:rsidRPr="00D55353" w:rsidRDefault="00D55353" w:rsidP="00D55353">
      <w:r w:rsidRPr="00D55353">
        <w:t>Step 4.3.1</w:t>
      </w:r>
    </w:p>
    <w:p w:rsidR="00D55353" w:rsidRPr="00D55353" w:rsidRDefault="00D55353" w:rsidP="00D55353">
      <w:r w:rsidRPr="00D55353">
        <w:t>60896_screenshot_24</w:t>
      </w:r>
    </w:p>
    <w:p w:rsidR="00D55353" w:rsidRPr="00D55353" w:rsidRDefault="00D55353" w:rsidP="00D55353"/>
    <w:p w:rsidR="00D55353" w:rsidRPr="00D55353" w:rsidRDefault="00D55353" w:rsidP="00D55353">
      <w:r w:rsidRPr="00D55353">
        <w:t>Step 4.4.1</w:t>
      </w:r>
    </w:p>
    <w:p w:rsidR="00D55353" w:rsidRPr="00D55353" w:rsidRDefault="00D55353" w:rsidP="00D55353">
      <w:r w:rsidRPr="00D55353">
        <w:t>60896_screenshot_25</w:t>
      </w:r>
    </w:p>
    <w:p w:rsidR="00D55353" w:rsidRPr="00D55353" w:rsidRDefault="00D55353" w:rsidP="00D55353"/>
    <w:p w:rsidR="00D55353" w:rsidRPr="00D55353" w:rsidRDefault="00D55353" w:rsidP="00D55353">
      <w:r w:rsidRPr="00D55353">
        <w:t>Step 4.4.2</w:t>
      </w:r>
    </w:p>
    <w:p w:rsidR="00D55353" w:rsidRPr="00D55353" w:rsidRDefault="00D55353" w:rsidP="00D55353">
      <w:r w:rsidRPr="00D55353">
        <w:t>60896_screenshot_26</w:t>
      </w:r>
    </w:p>
    <w:p w:rsidR="00D55353" w:rsidRPr="00D55353" w:rsidRDefault="00D55353" w:rsidP="00D55353"/>
    <w:p w:rsidR="00D55353" w:rsidRPr="00D55353" w:rsidRDefault="00D55353" w:rsidP="00D55353">
      <w:r w:rsidRPr="00D55353">
        <w:t>Step 5.1.2</w:t>
      </w:r>
    </w:p>
    <w:p w:rsidR="00D55353" w:rsidRPr="00D55353" w:rsidRDefault="00D55353" w:rsidP="00D55353">
      <w:r w:rsidRPr="00D55353">
        <w:t>60896_screenshot_27</w:t>
      </w:r>
    </w:p>
    <w:p w:rsidR="00D55353" w:rsidRPr="00D55353" w:rsidRDefault="00D55353" w:rsidP="00D55353"/>
    <w:p w:rsidR="00D55353" w:rsidRPr="00D55353" w:rsidRDefault="00D55353" w:rsidP="00D55353">
      <w:r w:rsidRPr="00D55353">
        <w:t>Step 5.2.1</w:t>
      </w:r>
    </w:p>
    <w:p w:rsidR="00D55353" w:rsidRPr="00D55353" w:rsidRDefault="00D55353" w:rsidP="00D55353">
      <w:r w:rsidRPr="00D55353">
        <w:t>60896_screenshot_28</w:t>
      </w:r>
    </w:p>
    <w:p w:rsidR="00D55353" w:rsidRPr="00D55353" w:rsidRDefault="00D55353" w:rsidP="00D55353"/>
    <w:p w:rsidR="00D55353" w:rsidRPr="00D55353" w:rsidRDefault="00D55353" w:rsidP="00D55353">
      <w:r w:rsidRPr="00D55353">
        <w:t>Step 5.3.1</w:t>
      </w:r>
    </w:p>
    <w:p w:rsidR="00D55353" w:rsidRPr="00D55353" w:rsidRDefault="00D55353" w:rsidP="00D55353">
      <w:r w:rsidRPr="00D55353">
        <w:t>60896_screenshot_29_</w:t>
      </w:r>
      <w:proofErr w:type="gramStart"/>
      <w:r w:rsidRPr="00D55353">
        <w:t>s1(</w:t>
      </w:r>
      <w:proofErr w:type="gramEnd"/>
      <w:r w:rsidRPr="00D55353">
        <w:t>1)</w:t>
      </w:r>
    </w:p>
    <w:p w:rsidR="00D55353" w:rsidRPr="00D55353" w:rsidRDefault="00D55353" w:rsidP="00D55353">
      <w:r w:rsidRPr="00D55353">
        <w:t>60896_screenshot_29_</w:t>
      </w:r>
      <w:proofErr w:type="gramStart"/>
      <w:r w:rsidRPr="00D55353">
        <w:t>s2(</w:t>
      </w:r>
      <w:proofErr w:type="gramEnd"/>
      <w:r w:rsidRPr="00D55353">
        <w:t>1)</w:t>
      </w:r>
    </w:p>
    <w:p w:rsidR="00D55353" w:rsidRPr="00D55353" w:rsidRDefault="00D55353" w:rsidP="00D55353"/>
    <w:p w:rsidR="00D55353" w:rsidRDefault="00D55353" w:rsidP="00D55353"/>
    <w:p w:rsidR="00D55353" w:rsidRPr="00D55353" w:rsidRDefault="00D55353" w:rsidP="00D55353">
      <w:r>
        <w:lastRenderedPageBreak/>
        <w:t>Steps 5.4.1, 5.5.1, and 5.6.1</w:t>
      </w:r>
    </w:p>
    <w:p w:rsidR="00BB70B1" w:rsidRPr="00D55353" w:rsidRDefault="00D55353" w:rsidP="00D55353">
      <w:pPr>
        <w:rPr>
          <w:lang w:val="pt-BR"/>
        </w:rPr>
      </w:pPr>
      <w:bookmarkStart w:id="0" w:name="_GoBack"/>
      <w:bookmarkEnd w:id="0"/>
      <w:r w:rsidRPr="00D55353">
        <w:rPr>
          <w:lang w:val="pt-BR"/>
        </w:rPr>
        <w:t>60896_screenshot_30</w:t>
      </w:r>
    </w:p>
    <w:sectPr w:rsidR="00BB70B1" w:rsidRPr="00D5535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687795"/>
    <w:multiLevelType w:val="multilevel"/>
    <w:tmpl w:val="D0B671F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cs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cs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zU2MzOyNDE2MDFV0lEKTi0uzszPAykwrAUA61UtiSwAAAA="/>
  </w:docVars>
  <w:rsids>
    <w:rsidRoot w:val="00834F80"/>
    <w:rsid w:val="00672D84"/>
    <w:rsid w:val="00834F80"/>
    <w:rsid w:val="00BB70B1"/>
    <w:rsid w:val="00D5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PargrafodaListaChar">
    <w:name w:val="Parágrafo da Lista Char"/>
    <w:basedOn w:val="Fontepargpadro"/>
    <w:link w:val="PargrafodaLista"/>
    <w:uiPriority w:val="34"/>
    <w:locked/>
    <w:rsid w:val="00D55353"/>
    <w:rPr>
      <w:rFonts w:ascii="Calibri" w:hAnsi="Calibri" w:cs="Calibri"/>
      <w:sz w:val="24"/>
    </w:rPr>
  </w:style>
  <w:style w:type="paragraph" w:styleId="PargrafodaLista">
    <w:name w:val="List Paragraph"/>
    <w:basedOn w:val="Normal"/>
    <w:link w:val="PargrafodaListaChar"/>
    <w:uiPriority w:val="34"/>
    <w:qFormat/>
    <w:rsid w:val="00D55353"/>
    <w:pPr>
      <w:spacing w:after="0" w:line="240" w:lineRule="auto"/>
      <w:ind w:left="720"/>
      <w:contextualSpacing/>
    </w:pPr>
    <w:rPr>
      <w:rFonts w:ascii="Calibri" w:hAnsi="Calibri" w:cs="Calibri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PargrafodaListaChar">
    <w:name w:val="Parágrafo da Lista Char"/>
    <w:basedOn w:val="Fontepargpadro"/>
    <w:link w:val="PargrafodaLista"/>
    <w:uiPriority w:val="34"/>
    <w:locked/>
    <w:rsid w:val="00D55353"/>
    <w:rPr>
      <w:rFonts w:ascii="Calibri" w:hAnsi="Calibri" w:cs="Calibri"/>
      <w:sz w:val="24"/>
    </w:rPr>
  </w:style>
  <w:style w:type="paragraph" w:styleId="PargrafodaLista">
    <w:name w:val="List Paragraph"/>
    <w:basedOn w:val="Normal"/>
    <w:link w:val="PargrafodaListaChar"/>
    <w:uiPriority w:val="34"/>
    <w:qFormat/>
    <w:rsid w:val="00D55353"/>
    <w:pPr>
      <w:spacing w:after="0" w:line="240" w:lineRule="auto"/>
      <w:ind w:left="720"/>
      <w:contextualSpacing/>
    </w:pPr>
    <w:rPr>
      <w:rFonts w:ascii="Calibri" w:hAnsi="Calibr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64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Simoes de Souza</dc:creator>
  <cp:keywords/>
  <dc:description/>
  <cp:lastModifiedBy>Fabio Simoes de Souza</cp:lastModifiedBy>
  <cp:revision>2</cp:revision>
  <dcterms:created xsi:type="dcterms:W3CDTF">2020-06-22T02:09:00Z</dcterms:created>
  <dcterms:modified xsi:type="dcterms:W3CDTF">2020-06-22T02:10:00Z</dcterms:modified>
</cp:coreProperties>
</file>